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42D115A" w14:textId="77777777" w:rsidR="00050216" w:rsidRDefault="00982744">
      <w:r>
        <w:t>Initially after loading page</w:t>
      </w:r>
    </w:p>
    <w:p w14:paraId="7FFF9D62" w14:textId="77777777" w:rsidR="00982744" w:rsidRDefault="00982744"/>
    <w:p w14:paraId="0C45A3D4" w14:textId="77777777" w:rsidR="00982744" w:rsidRDefault="00982744"/>
    <w:p w14:paraId="66AAACCB" w14:textId="77777777" w:rsidR="00982744" w:rsidRDefault="00982744"/>
    <w:p w14:paraId="3CB3CB1A" w14:textId="391BCF44" w:rsidR="00982744" w:rsidRDefault="00982744">
      <w:r>
        <w:rPr>
          <w:noProof/>
        </w:rPr>
        <w:drawing>
          <wp:inline distT="0" distB="0" distL="0" distR="0" wp14:anchorId="2A53DAD9" wp14:editId="2D3DDB89">
            <wp:extent cx="5943600" cy="141605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16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AA1415" w14:textId="61ACED6C" w:rsidR="00982744" w:rsidRDefault="00982744"/>
    <w:p w14:paraId="421D3E79" w14:textId="76F2738F" w:rsidR="00982744" w:rsidRDefault="00982744"/>
    <w:p w14:paraId="4E48195A" w14:textId="1F28A378" w:rsidR="00982744" w:rsidRDefault="00982744">
      <w:r>
        <w:t>After jQuery effect</w:t>
      </w:r>
    </w:p>
    <w:p w14:paraId="10F98896" w14:textId="2CEEF140" w:rsidR="00982744" w:rsidRDefault="00222D85">
      <w:r>
        <w:rPr>
          <w:noProof/>
        </w:rPr>
        <w:drawing>
          <wp:inline distT="0" distB="0" distL="0" distR="0" wp14:anchorId="65A9EE6D" wp14:editId="12682C5C">
            <wp:extent cx="5943600" cy="2626995"/>
            <wp:effectExtent l="0" t="0" r="0" b="190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26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98274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I1NDI1NzcztLSwNDRU0lEKTi0uzszPAykwrAUAOkSWKiwAAAA="/>
  </w:docVars>
  <w:rsids>
    <w:rsidRoot w:val="00982744"/>
    <w:rsid w:val="00050216"/>
    <w:rsid w:val="00222D85"/>
    <w:rsid w:val="009827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E42382"/>
  <w15:chartTrackingRefBased/>
  <w15:docId w15:val="{D517B218-3B7A-45DD-8B46-D9679AA6AA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customXml" Target="../customXml/item3.xml"/><Relationship Id="rId7" Type="http://schemas.openxmlformats.org/officeDocument/2006/relationships/image" Target="media/image1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4A9A4A410DFC745A00B515A794615D6" ma:contentTypeVersion="3" ma:contentTypeDescription="Create a new document." ma:contentTypeScope="" ma:versionID="8afbabd4a27c835def0300d17cfba595">
  <xsd:schema xmlns:xsd="http://www.w3.org/2001/XMLSchema" xmlns:xs="http://www.w3.org/2001/XMLSchema" xmlns:p="http://schemas.microsoft.com/office/2006/metadata/properties" xmlns:ns2="14a07e1e-5d26-446d-8a75-6b412c5ff41e" targetNamespace="http://schemas.microsoft.com/office/2006/metadata/properties" ma:root="true" ma:fieldsID="27fa2276c9b431fb274dc56e8563522e" ns2:_="">
    <xsd:import namespace="14a07e1e-5d26-446d-8a75-6b412c5ff41e"/>
    <xsd:element name="properties">
      <xsd:complexType>
        <xsd:sequence>
          <xsd:element name="documentManagement">
            <xsd:complexType>
              <xsd:all>
                <xsd:element ref="ns2:ReferenceId" minOccurs="0"/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4a07e1e-5d26-446d-8a75-6b412c5ff41e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ferenceId xmlns="14a07e1e-5d26-446d-8a75-6b412c5ff41e" xsi:nil="true"/>
  </documentManagement>
</p:properties>
</file>

<file path=customXml/itemProps1.xml><?xml version="1.0" encoding="utf-8"?>
<ds:datastoreItem xmlns:ds="http://schemas.openxmlformats.org/officeDocument/2006/customXml" ds:itemID="{3AD406D6-8BFB-40FF-9F7D-9364CF4BBD63}"/>
</file>

<file path=customXml/itemProps2.xml><?xml version="1.0" encoding="utf-8"?>
<ds:datastoreItem xmlns:ds="http://schemas.openxmlformats.org/officeDocument/2006/customXml" ds:itemID="{8712B0BE-1E81-4700-B052-38580BD16AE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BF26138-2983-4AC5-8E20-774505868E86}">
  <ds:schemaRefs>
    <ds:schemaRef ds:uri="http://schemas.openxmlformats.org/package/2006/metadata/core-properties"/>
    <ds:schemaRef ds:uri="af715915-5d26-49bd-ac0e-0d38fbdbc500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http://purl.org/dc/terms/"/>
    <ds:schemaRef ds:uri="45ea213e-30aa-4813-9657-fc902e06e01a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</Pages>
  <Words>8</Words>
  <Characters>5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D. ISMAIL HOSSEN</dc:creator>
  <cp:keywords/>
  <dc:description/>
  <cp:lastModifiedBy>MD. ISMAIL HOSSEN</cp:lastModifiedBy>
  <cp:revision>3</cp:revision>
  <dcterms:created xsi:type="dcterms:W3CDTF">2021-08-04T01:02:00Z</dcterms:created>
  <dcterms:modified xsi:type="dcterms:W3CDTF">2021-08-04T01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4A9A4A410DFC745A00B515A794615D6</vt:lpwstr>
  </property>
</Properties>
</file>